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OpenVPN</w:t>
      </w:r>
      <w:r>
        <w:t xml:space="preserve"> </w:t>
      </w:r>
      <w:r>
        <w:t xml:space="preserve">is an open-source virtual private network (VPN) protocol widely used by VPN services to provide anonymity and privacy to users.</w:t>
      </w:r>
      <w:r>
        <w:t xml:space="preserve"> </w:t>
      </w:r>
      <w:hyperlink r:id="rId20">
        <w:r>
          <w:rPr>
            <w:rStyle w:val="Hyperlink"/>
          </w:rPr>
          <w:t xml:space="preserve">It facilitates secure point-to-point or site-to-site connections, allowing data to be encrypted and transmitted privately over the internet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OpenVPN: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OpenVPN Resource Center</w:t>
        </w:r>
      </w:hyperlink>
      <w:r>
        <w:t xml:space="preserve">: Explore use cases, case studies, videos, and quick start guides for OpenVPN Access Server, the self-hosted solution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Udemy Course: Learn OpenVPN and Wireguard</w:t>
        </w:r>
      </w:hyperlink>
      <w:r>
        <w:t xml:space="preserve">: This course covers fundamental knowledge behind OpenVPN and WireGuard, basic design principles with VPN networks, and how to deploy VPNs.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  <w:b/>
            <w:bCs/>
          </w:rPr>
          <w:t xml:space="preserve">Access Server Video Tutorials</w:t>
        </w:r>
      </w:hyperlink>
      <w:r>
        <w:t xml:space="preserve">: Learn how to install and use Access Server on a Linux server. Get your server up and running with step-by-step video tutorial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penVPN Connect Documentation</w:t>
      </w:r>
      <w:r>
        <w:t xml:space="preserve">: Access official documentation for OpenVPN Connect, the application that helps you set up a VPN server/network.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OpenVPN CEO’s Tech Trend Predictions</w:t>
        </w:r>
      </w:hyperlink>
      <w:r>
        <w:t xml:space="preserve">: Gain insights from the OpenVPN CEO’s predictions about technology trends.</w:t>
      </w:r>
    </w:p>
    <w:p>
      <w:pPr>
        <w:pStyle w:val="FirstParagraph"/>
      </w:pPr>
      <w:r>
        <w:t xml:space="preserve">Feel free to explore these resources to enhance your understanding of OpenVPN! 🚀🔒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en.wikipedia.org/wiki/OpenVPN" TargetMode="External" /><Relationship Type="http://schemas.openxmlformats.org/officeDocument/2006/relationships/hyperlink" Id="rId26" Target="https://openvpn.net/blog/free-vpn-access/" TargetMode="External" /><Relationship Type="http://schemas.openxmlformats.org/officeDocument/2006/relationships/hyperlink" Id="rId25" Target="https://openvpn.net/linux-video-tutorials/" TargetMode="External" /><Relationship Type="http://schemas.openxmlformats.org/officeDocument/2006/relationships/hyperlink" Id="rId23" Target="https://openvpn.net/resource-center/" TargetMode="External" /><Relationship Type="http://schemas.openxmlformats.org/officeDocument/2006/relationships/hyperlink" Id="rId22" Target="https://www.allthingssecured.com/vpn/faq/what-is-openvpn/" TargetMode="External" /><Relationship Type="http://schemas.openxmlformats.org/officeDocument/2006/relationships/hyperlink" Id="rId21" Target="https://www.pcmag.com/encyclopedia/term/openvpn" TargetMode="External" /><Relationship Type="http://schemas.openxmlformats.org/officeDocument/2006/relationships/hyperlink" Id="rId24" Target="https://www.udemy.com/course/learn-openvpn-and-wireguar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n.wikipedia.org/wiki/OpenVPN" TargetMode="External" /><Relationship Type="http://schemas.openxmlformats.org/officeDocument/2006/relationships/hyperlink" Id="rId26" Target="https://openvpn.net/blog/free-vpn-access/" TargetMode="External" /><Relationship Type="http://schemas.openxmlformats.org/officeDocument/2006/relationships/hyperlink" Id="rId25" Target="https://openvpn.net/linux-video-tutorials/" TargetMode="External" /><Relationship Type="http://schemas.openxmlformats.org/officeDocument/2006/relationships/hyperlink" Id="rId23" Target="https://openvpn.net/resource-center/" TargetMode="External" /><Relationship Type="http://schemas.openxmlformats.org/officeDocument/2006/relationships/hyperlink" Id="rId22" Target="https://www.allthingssecured.com/vpn/faq/what-is-openvpn/" TargetMode="External" /><Relationship Type="http://schemas.openxmlformats.org/officeDocument/2006/relationships/hyperlink" Id="rId21" Target="https://www.pcmag.com/encyclopedia/term/openvpn" TargetMode="External" /><Relationship Type="http://schemas.openxmlformats.org/officeDocument/2006/relationships/hyperlink" Id="rId24" Target="https://www.udemy.com/course/learn-openvpn-and-wireguar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1:18Z</dcterms:created>
  <dcterms:modified xsi:type="dcterms:W3CDTF">2024-03-23T04:5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